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erine Lam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m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1 East Westleigh Roa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herin.gat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6043058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 Lam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